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A6B49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6478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9B773D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6478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868A3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36478">
        <w:rPr>
          <w:rFonts w:ascii="Muli" w:eastAsia="Muli" w:hAnsi="Muli" w:cs="Muli"/>
          <w:sz w:val="24"/>
          <w:szCs w:val="24"/>
          <w:u w:val="single"/>
        </w:rPr>
        <w:t xml:space="preserve"> 1. It defines the division or section in a document </w:t>
      </w:r>
    </w:p>
    <w:p w14:paraId="526DEDA9" w14:textId="2CA1F0C2" w:rsidR="00336478" w:rsidRDefault="0033647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it is used as a container for HTML element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7E76D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6478">
        <w:rPr>
          <w:rFonts w:ascii="Muli" w:eastAsia="Muli" w:hAnsi="Muli" w:cs="Muli"/>
          <w:sz w:val="24"/>
          <w:szCs w:val="24"/>
          <w:u w:val="single"/>
        </w:rPr>
        <w:t xml:space="preserve">  Relative Positioning </w:t>
      </w:r>
      <w:proofErr w:type="gramStart"/>
      <w:r w:rsidR="00336478">
        <w:rPr>
          <w:rFonts w:ascii="Muli" w:eastAsia="Muli" w:hAnsi="Muli" w:cs="Muli"/>
          <w:sz w:val="24"/>
          <w:szCs w:val="24"/>
          <w:u w:val="single"/>
        </w:rPr>
        <w:t>-  setting</w:t>
      </w:r>
      <w:proofErr w:type="gramEnd"/>
      <w:r w:rsidR="00336478">
        <w:rPr>
          <w:rFonts w:ascii="Muli" w:eastAsia="Muli" w:hAnsi="Muli" w:cs="Muli"/>
          <w:sz w:val="24"/>
          <w:szCs w:val="24"/>
          <w:u w:val="single"/>
        </w:rPr>
        <w:t xml:space="preserve"> the top , right , bottom and left property of an element. It will adjust from its normal </w:t>
      </w:r>
      <w:proofErr w:type="gramStart"/>
      <w:r w:rsidR="00336478">
        <w:rPr>
          <w:rFonts w:ascii="Muli" w:eastAsia="Muli" w:hAnsi="Muli" w:cs="Muli"/>
          <w:sz w:val="24"/>
          <w:szCs w:val="24"/>
          <w:u w:val="single"/>
        </w:rPr>
        <w:t>position .</w:t>
      </w:r>
      <w:proofErr w:type="gramEnd"/>
    </w:p>
    <w:p w14:paraId="59F40BB2" w14:textId="5529D3AF" w:rsidR="00336478" w:rsidRDefault="0033647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yntax: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position :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relative;</w:t>
      </w:r>
    </w:p>
    <w:p w14:paraId="3A3F905F" w14:textId="77777777" w:rsidR="001F215D" w:rsidRDefault="001F215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372F09A" w14:textId="1DC623E3" w:rsidR="001F215D" w:rsidRDefault="001F215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bsolute positioning – an element with absolute positioning will cause it to adjust its position with respect to its parent </w:t>
      </w:r>
    </w:p>
    <w:p w14:paraId="2F20AC35" w14:textId="2BD08748" w:rsidR="001F215D" w:rsidRDefault="001F215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yntax: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position :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absolute;</w:t>
      </w:r>
    </w:p>
    <w:p w14:paraId="757BB9B6" w14:textId="77777777" w:rsidR="00336478" w:rsidRDefault="0033647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40216C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F215D">
        <w:rPr>
          <w:rFonts w:ascii="Muli" w:eastAsia="Muli" w:hAnsi="Muli" w:cs="Muli"/>
          <w:sz w:val="24"/>
          <w:szCs w:val="24"/>
          <w:u w:val="single"/>
        </w:rPr>
        <w:t xml:space="preserve">to specify the transparency of an element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E29D0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F215D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1F215D">
        <w:rPr>
          <w:rFonts w:ascii="Muli" w:eastAsia="Muli" w:hAnsi="Muli" w:cs="Muli"/>
          <w:sz w:val="24"/>
          <w:szCs w:val="24"/>
          <w:u w:val="single"/>
        </w:rPr>
        <w:t>JSX ,</w:t>
      </w:r>
      <w:proofErr w:type="gramEnd"/>
      <w:r w:rsidR="001F215D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1F215D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 w:rsidR="001F215D">
        <w:rPr>
          <w:rFonts w:ascii="Muli" w:eastAsia="Muli" w:hAnsi="Muli" w:cs="Muli"/>
          <w:sz w:val="24"/>
          <w:szCs w:val="24"/>
          <w:u w:val="single"/>
        </w:rPr>
        <w:t xml:space="preserve">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2035E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F215D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1B025239" w:rsidR="00173A24" w:rsidRDefault="001F215D" w:rsidP="001F215D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lick on my device </w:t>
      </w:r>
    </w:p>
    <w:p w14:paraId="31A98CC4" w14:textId="246F9C60" w:rsidR="001F215D" w:rsidRDefault="001F215D" w:rsidP="001F215D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from mobile with Expo go</w:t>
      </w:r>
    </w:p>
    <w:p w14:paraId="60BA9494" w14:textId="29008870" w:rsidR="001F215D" w:rsidRPr="001F215D" w:rsidRDefault="001F215D" w:rsidP="001F215D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st the output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1009DC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F215D">
        <w:rPr>
          <w:rFonts w:ascii="Muli" w:eastAsia="Muli" w:hAnsi="Muli" w:cs="Muli"/>
          <w:sz w:val="24"/>
          <w:szCs w:val="24"/>
          <w:u w:val="single"/>
        </w:rPr>
        <w:t xml:space="preserve"> it helps us to render the content i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536C0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F215D">
        <w:rPr>
          <w:rFonts w:ascii="Muli" w:eastAsia="Muli" w:hAnsi="Muli" w:cs="Muli"/>
          <w:sz w:val="24"/>
          <w:szCs w:val="24"/>
          <w:u w:val="single"/>
        </w:rPr>
        <w:t xml:space="preserve"> it is used to return the content to be rendered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FDD1CD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F215D">
        <w:rPr>
          <w:rFonts w:ascii="Muli" w:eastAsia="Muli" w:hAnsi="Muli" w:cs="Muli"/>
          <w:sz w:val="24"/>
          <w:szCs w:val="24"/>
          <w:u w:val="single"/>
        </w:rPr>
        <w:t xml:space="preserve"> Button , view , text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86206891">
    <w:abstractNumId w:val="1"/>
  </w:num>
  <w:num w:numId="2" w16cid:durableId="4306664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1233"/>
    <w:rsid w:val="00173A24"/>
    <w:rsid w:val="001F215D"/>
    <w:rsid w:val="00336478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1F21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hanvisingh3006@gmail.com</cp:lastModifiedBy>
  <cp:revision>2</cp:revision>
  <dcterms:created xsi:type="dcterms:W3CDTF">2023-04-09T05:23:00Z</dcterms:created>
  <dcterms:modified xsi:type="dcterms:W3CDTF">2023-04-09T05:23:00Z</dcterms:modified>
</cp:coreProperties>
</file>